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in</w:t>
      </w:r>
      <w:r>
        <w:t xml:space="preserve"> </w:t>
      </w:r>
      <w:r>
        <w:t xml:space="preserve">Kuwait</w:t>
      </w:r>
      <w:r>
        <w:t xml:space="preserve"> </w:t>
      </w:r>
      <w:r>
        <w:t xml:space="preserve">City</w:t>
      </w:r>
    </w:p>
    <w:bookmarkStart w:id="21" w:name="scholarship-application-letter"/>
    <w:p>
      <w:pPr>
        <w:pStyle w:val="Heading1"/>
      </w:pPr>
      <w:r>
        <w:t xml:space="preserve">SCHOLARSHIP APPLICATION LETTER</w:t>
      </w:r>
    </w:p>
    <w:bookmarkStart w:id="20" w:name="Xa9fc780286d7bd6cad4ed7fdc81e477f1ab019f"/>
    <w:p>
      <w:pPr>
        <w:pStyle w:val="Heading2"/>
      </w:pPr>
      <w:r>
        <w:t xml:space="preserve">Industrial Engineering Program at Kuwait University, Kuwait City</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missions Committee</w:t>
      </w:r>
    </w:p>
    <w:p>
      <w:pPr>
        <w:pStyle w:val="BodyText"/>
      </w:pPr>
      <w:r>
        <w:t xml:space="preserve">Scholarship Office</w:t>
      </w:r>
    </w:p>
    <w:p>
      <w:pPr>
        <w:pStyle w:val="BodyText"/>
      </w:pPr>
      <w:r>
        <w:t xml:space="preserve">Kuwait University</w:t>
      </w:r>
    </w:p>
    <w:p>
      <w:pPr>
        <w:pStyle w:val="BodyText"/>
      </w:pPr>
      <w:r>
        <w:t xml:space="preserve">P.O. Box 5969, Safat 13060</w:t>
      </w:r>
    </w:p>
    <w:p>
      <w:pPr>
        <w:pStyle w:val="BodyText"/>
      </w:pPr>
      <w:r>
        <w:t xml:space="preserve">Kuwait City, State of Kuwait</w:t>
      </w:r>
    </w:p>
    <w:bookmarkStart w:id="22" w:name="X573853515f13755a5c57f5133130dbd0377a35c"/>
    <w:p>
      <w:pPr>
        <w:pStyle w:val="Heading2"/>
      </w:pPr>
      <w:r>
        <w:t xml:space="preserve">Subject: Formal Application for Full Scholarship to Pursue Industrial Engineering Program at Kuwait University, Kuwait City</w:t>
      </w:r>
    </w:p>
    <w:p>
      <w:pPr>
        <w:pStyle w:val="FirstParagraph"/>
      </w:pPr>
      <w:r>
        <w:t xml:space="preserve">Dear Esteemed Members of the Scholarship Committee,</w:t>
      </w:r>
    </w:p>
    <w:p>
      <w:pPr>
        <w:pStyle w:val="BodyText"/>
      </w:pPr>
      <w:r>
        <w:t xml:space="preserve">With profound enthusiasm and unwavering commitment to excellence, I am submitting this</w:t>
      </w:r>
      <w:r>
        <w:t xml:space="preserve"> </w:t>
      </w:r>
      <w:r>
        <w:rPr>
          <w:bCs/>
          <w:b/>
        </w:rPr>
        <w:t xml:space="preserve">Scholarship Application Letter</w:t>
      </w:r>
      <w:r>
        <w:t xml:space="preserve"> </w:t>
      </w:r>
      <w:r>
        <w:t xml:space="preserve">to formally request full financial support for my undergraduate studies in Industrial Engineering at Kuwait University's esteemed College of Engineering and Petroleum. As a dedicated student with a proven academic record and a deep passion for optimizing complex systems, I have meticulously aligned my educational aspirations with the strategic industrial development goals of</w:t>
      </w:r>
      <w:r>
        <w:t xml:space="preserve"> </w:t>
      </w:r>
      <w:r>
        <w:rPr>
          <w:iCs/>
          <w:i/>
        </w:rPr>
        <w:t xml:space="preserve">Kuwait City</w:t>
      </w:r>
      <w:r>
        <w:t xml:space="preserve"> </w:t>
      </w:r>
      <w:r>
        <w:t xml:space="preserve">and the broader State of Kuwait. My vision extends beyond personal achievement to becoming a catalyst for sustainable economic advancement within this vibrant Gulf nation.</w:t>
      </w:r>
    </w:p>
    <w:p>
      <w:pPr>
        <w:pStyle w:val="BodyText"/>
      </w:pPr>
      <w:r>
        <w:t xml:space="preserve">My academic journey has consistently demonstrated exceptional aptitude in quantitative disciplines, culminating in a 92% average across advanced mathematics, physics, and computer science courses during my secondary education at [Your School Name]. I have particularly excelled in projects involving process optimization—most notably designing a simulated production line efficiency model that reduced theoretical waste by 18%. This experience crystallized my understanding that Industrial Engineering is not merely an academic discipline but the critical backbone of industrial modernization. The field’s integration of engineering principles, data analytics, and human systems perfectly resonates with Kuwait's national vision to diversify beyond hydrocarbons into advanced manufacturing and smart infrastructure.</w:t>
      </w:r>
    </w:p>
    <w:p>
      <w:pPr>
        <w:pStyle w:val="BodyText"/>
      </w:pPr>
      <w:r>
        <w:t xml:space="preserve">My decision to pursue this degree specifically in</w:t>
      </w:r>
      <w:r>
        <w:t xml:space="preserve"> </w:t>
      </w:r>
      <w:r>
        <w:rPr>
          <w:iCs/>
          <w:i/>
        </w:rPr>
        <w:t xml:space="preserve">Kuwait City</w:t>
      </w:r>
      <w:r>
        <w:t xml:space="preserve"> </w:t>
      </w:r>
      <w:r>
        <w:t xml:space="preserve">stems from its unique position as the economic epicenter of a rapidly evolving industrial landscape. As I meticulously researched institutions, Kuwait University’s Industrial Engineering program emerged as the ideal choice due to its state-of-the-art laboratories, industry-aligned curriculum featuring courses like 'Supply Chain Analytics' and 'Sustainable Manufacturing,' and strategic partnerships with key entities such as Kuwait Petroleum Corporation and the Gulf Petrochemicals Industries Company (GPIC). Unlike other regional institutions, Kuwait University uniquely positions students at the heart of a nation actively transforming its industrial ecosystem—where government initiatives like Vision 2035 prioritize technological innovation to create high-value manufacturing jobs. I am particularly drawn to Professor Ahmed Al-Suwaidi's research on AI-driven logistics optimization, which directly supports Kuwait's ambition to become a regional hub for intelligent industrial operations.</w:t>
      </w:r>
    </w:p>
    <w:p>
      <w:pPr>
        <w:pStyle w:val="BodyText"/>
      </w:pPr>
      <w:r>
        <w:t xml:space="preserve">What truly distinguishes this</w:t>
      </w:r>
      <w:r>
        <w:t xml:space="preserve"> </w:t>
      </w:r>
      <w:r>
        <w:rPr>
          <w:bCs/>
          <w:b/>
        </w:rPr>
        <w:t xml:space="preserve">Industrial Engineer</w:t>
      </w:r>
      <w:r>
        <w:t xml:space="preserve"> </w:t>
      </w:r>
      <w:r>
        <w:t xml:space="preserve">program in</w:t>
      </w:r>
      <w:r>
        <w:t xml:space="preserve"> </w:t>
      </w:r>
      <w:r>
        <w:rPr>
          <w:iCs/>
          <w:i/>
        </w:rPr>
        <w:t xml:space="preserve">Kuwait City</w:t>
      </w:r>
      <w:r>
        <w:t xml:space="preserve"> </w:t>
      </w:r>
      <w:r>
        <w:t xml:space="preserve">is its emphasis on real-world application within our local context. The university’s proximity to industrial zones like Al-Ahmadi and the Kuwait International Airport facilitates immersive internships with entities driving tangible change—such as the new Smart Manufacturing Complex under development by the Public Authority for Industrial Estates (PAIE). My career objective centers on developing sustainable production systems that reduce energy consumption in Kuwait's manufacturing sector by 25% within five years, directly contributing to national carbon-neutrality targets. This requires not only technical mastery but also deep cultural and contextual understanding—qualities I will cultivate through immersion in</w:t>
      </w:r>
      <w:r>
        <w:t xml:space="preserve"> </w:t>
      </w:r>
      <w:r>
        <w:rPr>
          <w:iCs/>
          <w:i/>
        </w:rPr>
        <w:t xml:space="preserve">Kuwait City</w:t>
      </w:r>
      <w:r>
        <w:t xml:space="preserve">'s dynamic industrial environment.</w:t>
      </w:r>
    </w:p>
    <w:p>
      <w:pPr>
        <w:pStyle w:val="BodyText"/>
      </w:pPr>
      <w:r>
        <w:t xml:space="preserve">Financially, my family's modest circumstances present significant challenges to funding this transformative education. My father works as a civil engineer with the Ministry of Public Works, and my mother is a high school teacher—both dedicated professionals supporting our household while managing limited resources. A full scholarship would alleviate this barrier without compromising academic focus or requiring me to divert energy toward employment during studies. More importantly, it would affirm Kuwait University’s investment in nurturing local talent capable of addressing the nation's most pressing industrial challenges: optimizing oil and gas operations, scaling renewable energy infrastructure, and building resilient supply chains for food security initiatives.</w:t>
      </w:r>
    </w:p>
    <w:p>
      <w:pPr>
        <w:pStyle w:val="BodyText"/>
      </w:pPr>
      <w:r>
        <w:t xml:space="preserve">I have prepared comprehensive evidence of my commitment to this path. My portfolio includes a published paper on 'Lean Manufacturing Adaptations in GCC Food Processing' (co-authored with Dr. Fatima Al-Rashid at [University]) that was presented at the 2023 Arab Engineering Conference in Dubai, and volunteer work coordinating logistics for Kuwait's National Youth Volunteer Program during the pandemic—where I streamlined distribution of medical supplies across 15 districts. These experiences solidified my belief that industrial systems must prioritize both efficiency and social impact, a philosophy central to Kuwait’s development ethos.</w:t>
      </w:r>
    </w:p>
    <w:p>
      <w:pPr>
        <w:pStyle w:val="BodyText"/>
      </w:pPr>
      <w:r>
        <w:t xml:space="preserve">Choosing to study as an</w:t>
      </w:r>
      <w:r>
        <w:t xml:space="preserve"> </w:t>
      </w:r>
      <w:r>
        <w:rPr>
          <w:bCs/>
          <w:b/>
        </w:rPr>
        <w:t xml:space="preserve">Industrial Engineer</w:t>
      </w:r>
      <w:r>
        <w:t xml:space="preserve"> </w:t>
      </w:r>
      <w:r>
        <w:t xml:space="preserve">in</w:t>
      </w:r>
      <w:r>
        <w:t xml:space="preserve"> </w:t>
      </w:r>
      <w:r>
        <w:rPr>
          <w:iCs/>
          <w:i/>
        </w:rPr>
        <w:t xml:space="preserve">Kuwait City</w:t>
      </w:r>
      <w:r>
        <w:t xml:space="preserve"> </w:t>
      </w:r>
      <w:r>
        <w:t xml:space="preserve">represents more than an academic decision—it is a pledge of service. I envision myself returning to contribute within the Ministry of Commerce and Industry, where I will help implement standardized industrial performance metrics across Kuwait's SME sector, directly supporting initiatives like 'Kuwaiti Industrial Competitiveness Program.' My long-term goal is to establish a research center focused on green industrial transitions, leveraging my education from Kuwait University's campus at the very heart of this national transformation. This</w:t>
      </w:r>
      <w:r>
        <w:t xml:space="preserve"> </w:t>
      </w:r>
      <w:r>
        <w:rPr>
          <w:bCs/>
          <w:b/>
        </w:rPr>
        <w:t xml:space="preserve">Scholarship Application Letter</w:t>
      </w:r>
      <w:r>
        <w:t xml:space="preserve"> </w:t>
      </w:r>
      <w:r>
        <w:t xml:space="preserve">signifies not merely a request for aid, but a commitment to becoming an architect of Kuwait’s industrial future.</w:t>
      </w:r>
    </w:p>
    <w:p>
      <w:pPr>
        <w:pStyle w:val="BodyText"/>
      </w:pPr>
      <w:r>
        <w:t xml:space="preserve">In closing, I implore you to consider how this scholarship will yield extraordinary returns for both me and the State of Kuwait. The investment in my education is an investment in the next generation of leaders who will optimize our factories, hospitals, and infrastructure with the same precision that defines our national identity. I am prepared to exceed all academic expectations and actively contribute to campus life through initiatives like mentoring first-year engineering students—ensuring my success becomes a blueprint for future scholarship recipients.</w:t>
      </w:r>
    </w:p>
    <w:p>
      <w:pPr>
        <w:pStyle w:val="BodyText"/>
      </w:pPr>
      <w:r>
        <w:t xml:space="preserve">Thank you for considering this application with the seriousness it deserves. I welcome the opportunity to discuss how my vision aligns with Kuwait University’s mission during an interview at your convenience. My contact information appears above, and I have attached all required documentation including academic transcripts, recommendation letters from my mathematics professor and industry supervisor, and a detailed research proposal for sustainable manufacturing in Kuwait.</w:t>
      </w:r>
    </w:p>
    <w:p>
      <w:pPr>
        <w:pStyle w:val="BodyText"/>
      </w:pPr>
      <w:r>
        <w:t xml:space="preserve">Sincerely,</w:t>
      </w:r>
    </w:p>
    <w:p>
      <w:pPr>
        <w:pStyle w:val="BodyText"/>
      </w:pPr>
      <w:r>
        <w:t xml:space="preserve">[Your Full Name]</w:t>
      </w:r>
    </w:p>
    <w:p>
      <w:pPr>
        <w:pStyle w:val="BodyText"/>
      </w:pPr>
      <w:r>
        <w:rPr>
          <w:iCs/>
          <w:i/>
        </w:rPr>
        <w:t xml:space="preserve">Industrial Engineering Student Applicant</w:t>
      </w:r>
    </w:p>
    <w:p>
      <w:pPr>
        <w:pStyle w:val="BodyText"/>
      </w:pPr>
      <w:r>
        <w:t xml:space="preserve">This Scholarship Application Letter represents over 850 words of carefully crafted content, with all specified terms ("Scholarship Application Letter," "Industrial Engineer," and "Kuwait Kuwait City") integrated organically throughout the document to fulfill your requiremen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in Kuwait City</dc:title>
  <dc:creator/>
  <dc:language>en</dc:language>
  <cp:keywords/>
  <dcterms:created xsi:type="dcterms:W3CDTF">2026-07-21T03:22:51Z</dcterms:created>
  <dcterms:modified xsi:type="dcterms:W3CDTF">2026-07-21T03:22:51Z</dcterms:modified>
</cp:coreProperties>
</file>

<file path=docProps/custom.xml><?xml version="1.0" encoding="utf-8"?>
<Properties xmlns="http://schemas.openxmlformats.org/officeDocument/2006/custom-properties" xmlns:vt="http://schemas.openxmlformats.org/officeDocument/2006/docPropsVTypes"/>
</file>